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60864281"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3C601D">
        <w:rPr>
          <w:rFonts w:ascii="Times New Roman" w:hAnsi="Times New Roman"/>
          <w:b/>
          <w:sz w:val="24"/>
          <w:szCs w:val="24"/>
          <w:u w:val="single"/>
        </w:rPr>
        <w:t>316006372</w:t>
      </w:r>
      <w:r w:rsidR="00C32CF0">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69A55885"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3C601D">
        <w:rPr>
          <w:rFonts w:ascii="Times New Roman" w:hAnsi="Times New Roman"/>
          <w:b/>
          <w:color w:val="000000"/>
          <w:sz w:val="24"/>
          <w:szCs w:val="24"/>
        </w:rPr>
        <w:t>Commission Approval through August 31, 2024.</w:t>
      </w:r>
      <w:r w:rsidR="00D47196">
        <w:rPr>
          <w:rFonts w:ascii="Times New Roman" w:hAnsi="Times New Roman"/>
          <w:bCs/>
          <w:color w:val="000000"/>
          <w:sz w:val="24"/>
          <w:szCs w:val="24"/>
        </w:rPr>
        <w:t xml:space="preserve"> </w:t>
      </w:r>
      <w:r w:rsidR="00B73BC3" w:rsidRPr="009A2E3D">
        <w:rPr>
          <w:rFonts w:ascii="Times New Roman" w:hAnsi="Times New Roman"/>
          <w:bCs/>
          <w:color w:val="000000"/>
          <w:sz w:val="24"/>
          <w:szCs w:val="24"/>
        </w:rPr>
        <w:t xml:space="preserve"> </w:t>
      </w:r>
      <w:proofErr w:type="gramStart"/>
      <w:r w:rsidR="00B73BC3" w:rsidRPr="009A2E3D">
        <w:rPr>
          <w:rFonts w:ascii="Times New Roman" w:hAnsi="Times New Roman"/>
          <w:bCs/>
          <w:color w:val="000000"/>
          <w:sz w:val="24"/>
          <w:szCs w:val="24"/>
        </w:rPr>
        <w:t>If</w:t>
      </w:r>
      <w:proofErr w:type="gramEnd"/>
      <w:r w:rsidR="00B73BC3" w:rsidRPr="009A2E3D">
        <w:rPr>
          <w:rFonts w:ascii="Times New Roman" w:hAnsi="Times New Roman"/>
          <w:bCs/>
          <w:color w:val="000000"/>
          <w:sz w:val="24"/>
          <w:szCs w:val="24"/>
        </w:rPr>
        <w:t xml:space="preserve">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A04A48" w:rsidRPr="00B52ADB">
        <w:rPr>
          <w:rFonts w:ascii="Times New Roman" w:hAnsi="Times New Roman"/>
          <w:bCs/>
          <w:color w:val="000000"/>
          <w:sz w:val="24"/>
          <w:szCs w:val="24"/>
        </w:rPr>
        <w:t>twenty-four (24) months, twelve (12) months at one time</w:t>
      </w:r>
      <w:r w:rsidR="00B73BC3" w:rsidRPr="00B52ADB">
        <w:rPr>
          <w:rFonts w:ascii="Times New Roman" w:hAnsi="Times New Roman"/>
          <w:bCs/>
          <w:color w:val="000000"/>
          <w:sz w:val="24"/>
          <w:szCs w:val="24"/>
        </w:rPr>
        <w:t xml:space="preserve">, upon written acceptance of both parties. The contract shall not </w:t>
      </w:r>
      <w:r w:rsidR="00A04A48" w:rsidRPr="00B52ADB">
        <w:rPr>
          <w:rFonts w:ascii="Times New Roman" w:hAnsi="Times New Roman"/>
          <w:bCs/>
          <w:color w:val="000000"/>
          <w:sz w:val="24"/>
          <w:szCs w:val="24"/>
        </w:rPr>
        <w:t>thirty-six</w:t>
      </w:r>
      <w:r w:rsidR="00B73BC3" w:rsidRPr="00B52ADB">
        <w:rPr>
          <w:rFonts w:ascii="Times New Roman" w:hAnsi="Times New Roman"/>
          <w:bCs/>
          <w:color w:val="000000"/>
          <w:sz w:val="24"/>
          <w:szCs w:val="24"/>
        </w:rPr>
        <w:t xml:space="preserve"> (</w:t>
      </w:r>
      <w:r w:rsidR="00A04A48" w:rsidRPr="00B52ADB">
        <w:rPr>
          <w:rFonts w:ascii="Times New Roman" w:hAnsi="Times New Roman"/>
          <w:bCs/>
          <w:color w:val="000000"/>
          <w:sz w:val="24"/>
          <w:szCs w:val="24"/>
        </w:rPr>
        <w:t>36</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3C601D">
        <w:rPr>
          <w:rFonts w:ascii="Times New Roman" w:hAnsi="Times New Roman"/>
          <w:b/>
          <w:bCs/>
          <w:color w:val="000000"/>
          <w:sz w:val="24"/>
          <w:szCs w:val="24"/>
          <w:u w:val="single"/>
        </w:rPr>
        <w:t>Asphalt Analyzer</w:t>
      </w:r>
      <w:r w:rsidR="009B5186" w:rsidRPr="009A2E3D">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723199A7"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3C601D">
        <w:rPr>
          <w:rFonts w:ascii="Times New Roman" w:hAnsi="Times New Roman"/>
          <w:b/>
          <w:bCs/>
          <w:color w:val="000000"/>
          <w:sz w:val="24"/>
          <w:szCs w:val="24"/>
          <w:u w:val="single"/>
        </w:rPr>
        <w:t>Asphalt Analyzer</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stat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162ED8F8"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3C601D">
        <w:rPr>
          <w:rFonts w:ascii="Times New Roman" w:hAnsi="Times New Roman"/>
          <w:b/>
          <w:color w:val="000000"/>
          <w:sz w:val="24"/>
          <w:szCs w:val="24"/>
        </w:rPr>
        <w:t>3160006372</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0F7803BC"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3C601D">
        <w:rPr>
          <w:rFonts w:ascii="Times New Roman" w:hAnsi="Times New Roman"/>
          <w:sz w:val="24"/>
          <w:szCs w:val="24"/>
        </w:rPr>
        <w:t>4</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075532AF"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3C601D">
        <w:rPr>
          <w:rFonts w:ascii="Times New Roman" w:hAnsi="Times New Roman"/>
          <w:sz w:val="24"/>
          <w:szCs w:val="24"/>
        </w:rPr>
        <w:t>4</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163E4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868CF" w14:textId="77777777" w:rsidR="00163E40" w:rsidRDefault="00163E40">
      <w:pPr>
        <w:spacing w:line="20" w:lineRule="exact"/>
        <w:rPr>
          <w:rFonts w:ascii="Courier New" w:hAnsi="Courier New"/>
          <w:sz w:val="24"/>
        </w:rPr>
      </w:pPr>
    </w:p>
  </w:endnote>
  <w:endnote w:type="continuationSeparator" w:id="0">
    <w:p w14:paraId="1FF1C885" w14:textId="77777777" w:rsidR="00163E40" w:rsidRDefault="00163E40">
      <w:r>
        <w:rPr>
          <w:rFonts w:ascii="Courier New" w:hAnsi="Courier New"/>
          <w:sz w:val="24"/>
        </w:rPr>
        <w:t xml:space="preserve"> </w:t>
      </w:r>
    </w:p>
  </w:endnote>
  <w:endnote w:type="continuationNotice" w:id="1">
    <w:p w14:paraId="1E973DD2" w14:textId="77777777" w:rsidR="00163E40" w:rsidRDefault="00163E40">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B00755">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B0BF5" w14:textId="77777777" w:rsidR="00163E40" w:rsidRDefault="00163E40">
      <w:r>
        <w:rPr>
          <w:rFonts w:ascii="Courier New" w:hAnsi="Courier New"/>
          <w:sz w:val="24"/>
        </w:rPr>
        <w:separator/>
      </w:r>
    </w:p>
  </w:footnote>
  <w:footnote w:type="continuationSeparator" w:id="0">
    <w:p w14:paraId="5A0F7A37" w14:textId="77777777" w:rsidR="00163E40" w:rsidRDefault="00163E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686562514">
    <w:abstractNumId w:val="1"/>
  </w:num>
  <w:num w:numId="2" w16cid:durableId="887454460">
    <w:abstractNumId w:val="4"/>
  </w:num>
  <w:num w:numId="3" w16cid:durableId="1244609084">
    <w:abstractNumId w:val="0"/>
  </w:num>
  <w:num w:numId="4" w16cid:durableId="749077961">
    <w:abstractNumId w:val="2"/>
  </w:num>
  <w:num w:numId="5" w16cid:durableId="16449711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3E40"/>
    <w:rsid w:val="001650A1"/>
    <w:rsid w:val="00175832"/>
    <w:rsid w:val="00193EFE"/>
    <w:rsid w:val="0019755F"/>
    <w:rsid w:val="001A0706"/>
    <w:rsid w:val="001A65AB"/>
    <w:rsid w:val="001B37FF"/>
    <w:rsid w:val="001C29CD"/>
    <w:rsid w:val="001C74F1"/>
    <w:rsid w:val="001D2260"/>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C601D"/>
    <w:rsid w:val="003D3340"/>
    <w:rsid w:val="003D37E4"/>
    <w:rsid w:val="003F21BD"/>
    <w:rsid w:val="003F2D7B"/>
    <w:rsid w:val="00402961"/>
    <w:rsid w:val="00413FF0"/>
    <w:rsid w:val="00426835"/>
    <w:rsid w:val="004302CF"/>
    <w:rsid w:val="00436C63"/>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539C"/>
    <w:rsid w:val="004F69CD"/>
    <w:rsid w:val="004F7F16"/>
    <w:rsid w:val="0050545A"/>
    <w:rsid w:val="00507F13"/>
    <w:rsid w:val="00514F35"/>
    <w:rsid w:val="00524C55"/>
    <w:rsid w:val="00526D44"/>
    <w:rsid w:val="00527DD6"/>
    <w:rsid w:val="00540F79"/>
    <w:rsid w:val="00564C22"/>
    <w:rsid w:val="005677DF"/>
    <w:rsid w:val="005749E9"/>
    <w:rsid w:val="00575A7C"/>
    <w:rsid w:val="0058180C"/>
    <w:rsid w:val="005854FE"/>
    <w:rsid w:val="005921C4"/>
    <w:rsid w:val="005A759C"/>
    <w:rsid w:val="005B6734"/>
    <w:rsid w:val="005C54B7"/>
    <w:rsid w:val="005D721D"/>
    <w:rsid w:val="005F0C1E"/>
    <w:rsid w:val="005F1D7F"/>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1B05"/>
    <w:rsid w:val="008A2307"/>
    <w:rsid w:val="008A68FD"/>
    <w:rsid w:val="008E2072"/>
    <w:rsid w:val="008E7E12"/>
    <w:rsid w:val="008F60E3"/>
    <w:rsid w:val="00900EF8"/>
    <w:rsid w:val="0090525C"/>
    <w:rsid w:val="00921841"/>
    <w:rsid w:val="00922452"/>
    <w:rsid w:val="00927F17"/>
    <w:rsid w:val="00930CA6"/>
    <w:rsid w:val="009333BC"/>
    <w:rsid w:val="00933463"/>
    <w:rsid w:val="00936ED3"/>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0755"/>
    <w:rsid w:val="00B03402"/>
    <w:rsid w:val="00B23E16"/>
    <w:rsid w:val="00B25640"/>
    <w:rsid w:val="00B304A5"/>
    <w:rsid w:val="00B31B5F"/>
    <w:rsid w:val="00B46907"/>
    <w:rsid w:val="00B46A16"/>
    <w:rsid w:val="00B46C94"/>
    <w:rsid w:val="00B52ADB"/>
    <w:rsid w:val="00B531AA"/>
    <w:rsid w:val="00B54A2B"/>
    <w:rsid w:val="00B73BC3"/>
    <w:rsid w:val="00B846B1"/>
    <w:rsid w:val="00B87C03"/>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7B5C"/>
    <w:rsid w:val="00C32CF0"/>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47196"/>
    <w:rsid w:val="00D5149A"/>
    <w:rsid w:val="00D710BF"/>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A091B"/>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Props1.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2.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787F5C-50BD-4A4C-8CDB-6D42CE20EB30}">
  <ds:schemaRefs>
    <ds:schemaRef ds:uri="http://schemas.openxmlformats.org/officeDocument/2006/bibliography"/>
  </ds:schemaRefs>
</ds:datastoreItem>
</file>

<file path=customXml/itemProps4.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668</Words>
  <Characters>2091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Draper, Lacey M.</cp:lastModifiedBy>
  <cp:revision>2</cp:revision>
  <cp:lastPrinted>2024-01-22T17:09:00Z</cp:lastPrinted>
  <dcterms:created xsi:type="dcterms:W3CDTF">2024-01-22T17:09:00Z</dcterms:created>
  <dcterms:modified xsi:type="dcterms:W3CDTF">2024-01-22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